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5EE33D" w14:textId="501055F2" w:rsidR="00862D01" w:rsidRDefault="00862D01">
      <w:pPr>
        <w:rPr>
          <w:b/>
        </w:rPr>
      </w:pPr>
      <w:r>
        <w:rPr>
          <w:b/>
          <w:noProof/>
        </w:rPr>
        <w:drawing>
          <wp:inline distT="0" distB="0" distL="0" distR="0" wp14:anchorId="15C3712D" wp14:editId="4B735B41">
            <wp:extent cx="4093602" cy="1053671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5965" cy="10594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A2262">
        <w:rPr>
          <w:b/>
        </w:rPr>
        <w:br/>
      </w:r>
    </w:p>
    <w:p w14:paraId="0D49BD57" w14:textId="7BC6B64E" w:rsidR="00BE699C" w:rsidRPr="00502D58" w:rsidRDefault="007B2F33" w:rsidP="00C2376D">
      <w:pPr>
        <w:rPr>
          <w:i/>
          <w:iCs/>
        </w:rPr>
      </w:pPr>
      <w:r>
        <w:rPr>
          <w:i/>
          <w:iCs/>
        </w:rPr>
        <w:t>March</w:t>
      </w:r>
      <w:r w:rsidR="0061330B">
        <w:rPr>
          <w:i/>
          <w:iCs/>
        </w:rPr>
        <w:t xml:space="preserve"> </w:t>
      </w:r>
      <w:r>
        <w:rPr>
          <w:i/>
          <w:iCs/>
        </w:rPr>
        <w:t>08</w:t>
      </w:r>
      <w:r w:rsidR="00EC1ECA" w:rsidRPr="00502D58">
        <w:rPr>
          <w:i/>
          <w:iCs/>
        </w:rPr>
        <w:t>, 20</w:t>
      </w:r>
      <w:r w:rsidR="00844FB2" w:rsidRPr="00502D58">
        <w:rPr>
          <w:i/>
          <w:iCs/>
        </w:rPr>
        <w:t>2</w:t>
      </w:r>
      <w:r w:rsidR="00A63E5F" w:rsidRPr="00502D58">
        <w:rPr>
          <w:i/>
          <w:iCs/>
        </w:rPr>
        <w:t>1</w:t>
      </w:r>
      <w:r w:rsidR="00502D58" w:rsidRPr="00502D58">
        <w:rPr>
          <w:i/>
          <w:iCs/>
        </w:rPr>
        <w:t>,</w:t>
      </w:r>
      <w:r w:rsidR="00C2376D" w:rsidRPr="00502D58">
        <w:rPr>
          <w:i/>
          <w:iCs/>
        </w:rPr>
        <w:t xml:space="preserve"> </w:t>
      </w:r>
      <w:r w:rsidR="00920036" w:rsidRPr="00502D58">
        <w:rPr>
          <w:i/>
          <w:iCs/>
        </w:rPr>
        <w:t xml:space="preserve">2:45 p.m. </w:t>
      </w:r>
      <w:r w:rsidR="00502D58" w:rsidRPr="00502D58">
        <w:rPr>
          <w:i/>
          <w:iCs/>
        </w:rPr>
        <w:t xml:space="preserve">| </w:t>
      </w:r>
      <w:r w:rsidR="009A202E" w:rsidRPr="00502D58">
        <w:rPr>
          <w:i/>
          <w:iCs/>
        </w:rPr>
        <w:t>Virtual Zoom Meeting</w:t>
      </w:r>
    </w:p>
    <w:p w14:paraId="73E85352" w14:textId="77777777" w:rsidR="00C2376D" w:rsidRDefault="00C2376D" w:rsidP="00C2376D">
      <w:pPr>
        <w:pBdr>
          <w:bottom w:val="thickThinSmallGap" w:sz="24" w:space="1" w:color="44546A" w:themeColor="text2"/>
        </w:pBdr>
        <w:jc w:val="both"/>
      </w:pPr>
    </w:p>
    <w:p w14:paraId="01F4AABF" w14:textId="3F5833E0" w:rsidR="00C2376D" w:rsidRDefault="00C2376D" w:rsidP="00C2376D">
      <w:pPr>
        <w:spacing w:line="360" w:lineRule="auto"/>
        <w:jc w:val="left"/>
      </w:pPr>
    </w:p>
    <w:p w14:paraId="35CAFBE1" w14:textId="493701FB" w:rsidR="00C2376D" w:rsidRPr="007625C9" w:rsidRDefault="0065750B" w:rsidP="00C2376D">
      <w:pPr>
        <w:spacing w:line="360" w:lineRule="auto"/>
        <w:jc w:val="left"/>
        <w:rPr>
          <w:b/>
          <w:bCs/>
        </w:rPr>
      </w:pPr>
      <w:r w:rsidRPr="007625C9">
        <w:rPr>
          <w:b/>
          <w:bCs/>
        </w:rPr>
        <w:t xml:space="preserve">Faculty Senate Meeting </w:t>
      </w:r>
      <w:r w:rsidR="00C2376D" w:rsidRPr="007625C9">
        <w:rPr>
          <w:b/>
          <w:bCs/>
        </w:rPr>
        <w:t>Agenda</w:t>
      </w:r>
    </w:p>
    <w:p w14:paraId="2C4B31AB" w14:textId="290D6551" w:rsidR="0003027A" w:rsidRPr="00F250F7" w:rsidRDefault="0003027A" w:rsidP="0003027A">
      <w:pPr>
        <w:pStyle w:val="ListParagraph"/>
        <w:numPr>
          <w:ilvl w:val="0"/>
          <w:numId w:val="1"/>
        </w:numPr>
        <w:spacing w:line="360" w:lineRule="auto"/>
        <w:jc w:val="left"/>
      </w:pPr>
      <w:r w:rsidRPr="00F250F7">
        <w:t>Celebrations</w:t>
      </w:r>
    </w:p>
    <w:p w14:paraId="50324DCE" w14:textId="56A4FE12" w:rsidR="006A1156" w:rsidRPr="00F250F7" w:rsidRDefault="00265732" w:rsidP="006E0DB3">
      <w:pPr>
        <w:pStyle w:val="ListParagraph"/>
        <w:numPr>
          <w:ilvl w:val="0"/>
          <w:numId w:val="1"/>
        </w:numPr>
        <w:spacing w:line="360" w:lineRule="auto"/>
        <w:jc w:val="left"/>
      </w:pPr>
      <w:r w:rsidRPr="00F250F7">
        <w:t xml:space="preserve">Introductions </w:t>
      </w:r>
      <w:r w:rsidR="00D658EE" w:rsidRPr="00F250F7">
        <w:t>of Guests</w:t>
      </w:r>
    </w:p>
    <w:p w14:paraId="6C9C927D" w14:textId="5B5F1207" w:rsidR="00730D90" w:rsidRDefault="0099484B" w:rsidP="00A22A2B">
      <w:pPr>
        <w:pStyle w:val="ListParagraph"/>
        <w:numPr>
          <w:ilvl w:val="0"/>
          <w:numId w:val="1"/>
        </w:numPr>
        <w:spacing w:line="360" w:lineRule="auto"/>
        <w:jc w:val="left"/>
      </w:pPr>
      <w:r w:rsidRPr="00F250F7">
        <w:t>Announcements</w:t>
      </w:r>
    </w:p>
    <w:p w14:paraId="694376D3" w14:textId="5B60AE84" w:rsidR="006E7455" w:rsidRDefault="006E7455" w:rsidP="00A22A2B">
      <w:pPr>
        <w:pStyle w:val="ListParagraph"/>
        <w:numPr>
          <w:ilvl w:val="0"/>
          <w:numId w:val="1"/>
        </w:numPr>
        <w:spacing w:line="360" w:lineRule="auto"/>
        <w:jc w:val="left"/>
      </w:pPr>
      <w:r>
        <w:t>Guest Speaker –</w:t>
      </w:r>
      <w:r w:rsidR="007B2F33">
        <w:t xml:space="preserve"> Dr. Karen King</w:t>
      </w:r>
      <w:r w:rsidR="009E7CB6">
        <w:t xml:space="preserve">, </w:t>
      </w:r>
      <w:r w:rsidR="00A66D73">
        <w:t>C</w:t>
      </w:r>
      <w:r w:rsidR="007B2F33">
        <w:t>IO</w:t>
      </w:r>
    </w:p>
    <w:p w14:paraId="77D344E1" w14:textId="710E1A45" w:rsidR="007204CA" w:rsidRPr="00F250F7" w:rsidRDefault="00BE699C" w:rsidP="008B4C5C">
      <w:pPr>
        <w:pStyle w:val="ListParagraph"/>
        <w:numPr>
          <w:ilvl w:val="0"/>
          <w:numId w:val="1"/>
        </w:numPr>
        <w:spacing w:line="360" w:lineRule="auto"/>
        <w:jc w:val="left"/>
      </w:pPr>
      <w:r w:rsidRPr="00F250F7">
        <w:t>Approval of minutes</w:t>
      </w:r>
      <w:r w:rsidR="00360D97" w:rsidRPr="00F250F7">
        <w:t xml:space="preserve"> </w:t>
      </w:r>
      <w:r w:rsidR="008B7A4E" w:rsidRPr="00F250F7">
        <w:t>from</w:t>
      </w:r>
      <w:r w:rsidR="008A371A">
        <w:t xml:space="preserve"> </w:t>
      </w:r>
      <w:r w:rsidR="006E7455">
        <w:t>February</w:t>
      </w:r>
      <w:r w:rsidR="00CE7F0E">
        <w:t xml:space="preserve"> </w:t>
      </w:r>
      <w:r w:rsidR="007B2F33">
        <w:t>22</w:t>
      </w:r>
      <w:r w:rsidR="008B7A4E" w:rsidRPr="00F250F7">
        <w:t xml:space="preserve">, </w:t>
      </w:r>
      <w:r w:rsidR="00F41CD0">
        <w:t>202</w:t>
      </w:r>
      <w:r w:rsidR="0061330B">
        <w:t>1</w:t>
      </w:r>
    </w:p>
    <w:p w14:paraId="13D76C4C" w14:textId="114CD9DB" w:rsidR="00103FD0" w:rsidRDefault="00103FD0" w:rsidP="0055496C">
      <w:pPr>
        <w:pStyle w:val="ListParagraph"/>
        <w:numPr>
          <w:ilvl w:val="0"/>
          <w:numId w:val="1"/>
        </w:numPr>
        <w:spacing w:line="360" w:lineRule="auto"/>
        <w:jc w:val="left"/>
      </w:pPr>
      <w:r>
        <w:t>Action Items</w:t>
      </w:r>
    </w:p>
    <w:p w14:paraId="4C4E626D" w14:textId="564964EC" w:rsidR="007B2F33" w:rsidRDefault="007B2F33" w:rsidP="007B2F33">
      <w:pPr>
        <w:pStyle w:val="ListParagraph"/>
        <w:numPr>
          <w:ilvl w:val="1"/>
          <w:numId w:val="1"/>
        </w:numPr>
        <w:spacing w:line="360" w:lineRule="auto"/>
        <w:jc w:val="left"/>
      </w:pPr>
      <w:r>
        <w:t>Motion to Approve FS Resolution – Support of ETSU Basketball</w:t>
      </w:r>
    </w:p>
    <w:p w14:paraId="2872FD07" w14:textId="5C991FAD" w:rsidR="00CE054C" w:rsidRPr="00F250F7" w:rsidRDefault="00072850" w:rsidP="00CE054C">
      <w:pPr>
        <w:pStyle w:val="ListParagraph"/>
        <w:numPr>
          <w:ilvl w:val="0"/>
          <w:numId w:val="1"/>
        </w:numPr>
        <w:spacing w:line="360" w:lineRule="auto"/>
        <w:jc w:val="left"/>
      </w:pPr>
      <w:r w:rsidRPr="00F250F7">
        <w:t xml:space="preserve">Information </w:t>
      </w:r>
      <w:r w:rsidR="001D5738">
        <w:t>I</w:t>
      </w:r>
      <w:r w:rsidRPr="00F250F7">
        <w:t>tems</w:t>
      </w:r>
      <w:r w:rsidR="00C00E9A" w:rsidRPr="00F250F7">
        <w:t xml:space="preserve"> </w:t>
      </w:r>
    </w:p>
    <w:p w14:paraId="6D9F7410" w14:textId="7F0892B4" w:rsidR="00D05E13" w:rsidRDefault="00D05E13" w:rsidP="00081789">
      <w:pPr>
        <w:pStyle w:val="ListParagraph"/>
        <w:numPr>
          <w:ilvl w:val="1"/>
          <w:numId w:val="1"/>
        </w:numPr>
        <w:spacing w:line="360" w:lineRule="auto"/>
        <w:jc w:val="left"/>
      </w:pPr>
      <w:r w:rsidRPr="00DD492A">
        <w:t xml:space="preserve">Handbook Committee </w:t>
      </w:r>
      <w:r w:rsidR="00995987" w:rsidRPr="00DD492A">
        <w:t>U</w:t>
      </w:r>
      <w:r w:rsidRPr="00DD492A">
        <w:t>pdate – Dr. Epps</w:t>
      </w:r>
    </w:p>
    <w:p w14:paraId="4212BD62" w14:textId="71704349" w:rsidR="00FC5456" w:rsidRDefault="00A138FA" w:rsidP="0047026D">
      <w:pPr>
        <w:pStyle w:val="ListParagraph"/>
        <w:numPr>
          <w:ilvl w:val="1"/>
          <w:numId w:val="1"/>
        </w:numPr>
        <w:spacing w:line="360" w:lineRule="auto"/>
        <w:jc w:val="left"/>
      </w:pPr>
      <w:r w:rsidRPr="00F250F7">
        <w:t xml:space="preserve">Board of Trustees </w:t>
      </w:r>
      <w:r w:rsidR="00995987">
        <w:t>R</w:t>
      </w:r>
      <w:r w:rsidRPr="00F250F7">
        <w:t xml:space="preserve">eport </w:t>
      </w:r>
      <w:r w:rsidR="0075736E" w:rsidRPr="00F250F7">
        <w:t>–</w:t>
      </w:r>
      <w:r w:rsidRPr="00F250F7">
        <w:t xml:space="preserve"> </w:t>
      </w:r>
      <w:r w:rsidR="00CE054C" w:rsidRPr="00F250F7">
        <w:t xml:space="preserve">Dr. </w:t>
      </w:r>
      <w:r w:rsidR="00DA3D3B">
        <w:t>Foley</w:t>
      </w:r>
    </w:p>
    <w:p w14:paraId="4870E7D8" w14:textId="17DD1FBD" w:rsidR="00964705" w:rsidRDefault="00A44D3D" w:rsidP="00C569E2">
      <w:pPr>
        <w:pStyle w:val="ListParagraph"/>
        <w:numPr>
          <w:ilvl w:val="1"/>
          <w:numId w:val="1"/>
        </w:numPr>
        <w:spacing w:line="360" w:lineRule="auto"/>
        <w:jc w:val="left"/>
      </w:pPr>
      <w:r>
        <w:t xml:space="preserve">Reports from </w:t>
      </w:r>
      <w:r w:rsidR="009B0553">
        <w:t>University Committee</w:t>
      </w:r>
      <w:r>
        <w:t>s</w:t>
      </w:r>
    </w:p>
    <w:p w14:paraId="56D730BF" w14:textId="73B116C2" w:rsidR="00A57894" w:rsidRDefault="00A57894" w:rsidP="00A57894">
      <w:pPr>
        <w:pStyle w:val="ListParagraph"/>
        <w:numPr>
          <w:ilvl w:val="0"/>
          <w:numId w:val="1"/>
        </w:numPr>
        <w:spacing w:line="360" w:lineRule="auto"/>
        <w:jc w:val="left"/>
      </w:pPr>
      <w:r>
        <w:t>Old Business</w:t>
      </w:r>
    </w:p>
    <w:p w14:paraId="7F4D933A" w14:textId="5B8CEB03" w:rsidR="00A950B0" w:rsidRDefault="00072850" w:rsidP="00C569E2">
      <w:pPr>
        <w:pStyle w:val="ListParagraph"/>
        <w:numPr>
          <w:ilvl w:val="0"/>
          <w:numId w:val="1"/>
        </w:numPr>
        <w:spacing w:line="360" w:lineRule="auto"/>
        <w:jc w:val="left"/>
      </w:pPr>
      <w:r w:rsidRPr="00F250F7">
        <w:t>New Business</w:t>
      </w:r>
    </w:p>
    <w:p w14:paraId="00B7A7F5" w14:textId="4175CEA5" w:rsidR="00681D1C" w:rsidRDefault="00BE699C" w:rsidP="00681D1C">
      <w:pPr>
        <w:pStyle w:val="ListParagraph"/>
        <w:numPr>
          <w:ilvl w:val="0"/>
          <w:numId w:val="1"/>
        </w:numPr>
        <w:spacing w:line="360" w:lineRule="auto"/>
        <w:jc w:val="left"/>
      </w:pPr>
      <w:r w:rsidRPr="00F250F7">
        <w:t xml:space="preserve">Comments from </w:t>
      </w:r>
      <w:r w:rsidR="00CF5209">
        <w:t>G</w:t>
      </w:r>
      <w:r w:rsidRPr="00F250F7">
        <w:t>uests</w:t>
      </w:r>
    </w:p>
    <w:p w14:paraId="19E1C7E1" w14:textId="515A623E" w:rsidR="00CF5209" w:rsidRDefault="00CF5209" w:rsidP="00681D1C">
      <w:pPr>
        <w:pStyle w:val="ListParagraph"/>
        <w:numPr>
          <w:ilvl w:val="0"/>
          <w:numId w:val="1"/>
        </w:numPr>
        <w:spacing w:line="360" w:lineRule="auto"/>
        <w:jc w:val="left"/>
      </w:pPr>
      <w:r>
        <w:t xml:space="preserve">Final Comments/Announcements from Senators </w:t>
      </w:r>
    </w:p>
    <w:p w14:paraId="1BFB0EF1" w14:textId="5E5891E9" w:rsidR="00193277" w:rsidRDefault="00BE699C" w:rsidP="00777B7E">
      <w:pPr>
        <w:pStyle w:val="ListParagraph"/>
        <w:numPr>
          <w:ilvl w:val="0"/>
          <w:numId w:val="1"/>
        </w:numPr>
        <w:spacing w:line="360" w:lineRule="auto"/>
        <w:jc w:val="left"/>
      </w:pPr>
      <w:r w:rsidRPr="00F250F7">
        <w:t>Adjourn</w:t>
      </w:r>
      <w:r w:rsidR="00B9135F">
        <w:t xml:space="preserve"> </w:t>
      </w:r>
    </w:p>
    <w:sectPr w:rsidR="00193277" w:rsidSect="007753A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C01653" w14:textId="77777777" w:rsidR="007D6382" w:rsidRDefault="007D6382" w:rsidP="00F35432">
      <w:r>
        <w:separator/>
      </w:r>
    </w:p>
  </w:endnote>
  <w:endnote w:type="continuationSeparator" w:id="0">
    <w:p w14:paraId="6789F57B" w14:textId="77777777" w:rsidR="007D6382" w:rsidRDefault="007D6382" w:rsidP="00F354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B45DB2" w14:textId="77777777" w:rsidR="006C5C26" w:rsidRDefault="006C5C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BC9C50" w14:textId="77777777" w:rsidR="00F35432" w:rsidRDefault="00F3543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B8A255" w14:textId="77777777" w:rsidR="006C5C26" w:rsidRDefault="006C5C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038D89" w14:textId="77777777" w:rsidR="007D6382" w:rsidRDefault="007D6382" w:rsidP="00F35432">
      <w:r>
        <w:separator/>
      </w:r>
    </w:p>
  </w:footnote>
  <w:footnote w:type="continuationSeparator" w:id="0">
    <w:p w14:paraId="34542976" w14:textId="77777777" w:rsidR="007D6382" w:rsidRDefault="007D6382" w:rsidP="00F354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3FB409" w14:textId="77777777" w:rsidR="006C5C26" w:rsidRDefault="006C5C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D9942E" w14:textId="77777777" w:rsidR="006C5C26" w:rsidRDefault="006C5C2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A14A5C" w14:textId="77777777" w:rsidR="006C5C26" w:rsidRDefault="006C5C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640B57"/>
    <w:multiLevelType w:val="hybridMultilevel"/>
    <w:tmpl w:val="6912397A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350" w:hanging="360"/>
      </w:pPr>
      <w:rPr>
        <w:b w:val="0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916E6"/>
    <w:multiLevelType w:val="hybridMultilevel"/>
    <w:tmpl w:val="9D846F2A"/>
    <w:lvl w:ilvl="0" w:tplc="040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115F83"/>
    <w:multiLevelType w:val="hybridMultilevel"/>
    <w:tmpl w:val="D7E033B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4581AA5"/>
    <w:multiLevelType w:val="hybridMultilevel"/>
    <w:tmpl w:val="178E04C0"/>
    <w:lvl w:ilvl="0" w:tplc="E94C948A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A23DE4"/>
    <w:multiLevelType w:val="hybridMultilevel"/>
    <w:tmpl w:val="2F948E8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250574D1"/>
    <w:multiLevelType w:val="hybridMultilevel"/>
    <w:tmpl w:val="6ABC26E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63830CE"/>
    <w:multiLevelType w:val="hybridMultilevel"/>
    <w:tmpl w:val="3D9E4CE6"/>
    <w:lvl w:ilvl="0" w:tplc="C696E4BA">
      <w:start w:val="1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7" w15:restartNumberingAfterBreak="0">
    <w:nsid w:val="60B12129"/>
    <w:multiLevelType w:val="hybridMultilevel"/>
    <w:tmpl w:val="D9D6A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2427AA"/>
    <w:multiLevelType w:val="hybridMultilevel"/>
    <w:tmpl w:val="ACE67A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7"/>
  </w:num>
  <w:num w:numId="4">
    <w:abstractNumId w:val="5"/>
  </w:num>
  <w:num w:numId="5">
    <w:abstractNumId w:val="2"/>
  </w:num>
  <w:num w:numId="6">
    <w:abstractNumId w:val="3"/>
  </w:num>
  <w:num w:numId="7">
    <w:abstractNumId w:val="4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3NrM0NTE2MDI0NDVW0lEKTi0uzszPAykwqwUA5a64IiwAAAA="/>
  </w:docVars>
  <w:rsids>
    <w:rsidRoot w:val="00BE699C"/>
    <w:rsid w:val="0000040F"/>
    <w:rsid w:val="00000939"/>
    <w:rsid w:val="00002E43"/>
    <w:rsid w:val="000064F4"/>
    <w:rsid w:val="000147A7"/>
    <w:rsid w:val="00015E83"/>
    <w:rsid w:val="0002090C"/>
    <w:rsid w:val="0003027A"/>
    <w:rsid w:val="000310CF"/>
    <w:rsid w:val="00033F76"/>
    <w:rsid w:val="0003473D"/>
    <w:rsid w:val="000434F6"/>
    <w:rsid w:val="00055E87"/>
    <w:rsid w:val="000638A0"/>
    <w:rsid w:val="00063C92"/>
    <w:rsid w:val="00064F3B"/>
    <w:rsid w:val="0007202E"/>
    <w:rsid w:val="00072850"/>
    <w:rsid w:val="000757F3"/>
    <w:rsid w:val="00081789"/>
    <w:rsid w:val="000955A1"/>
    <w:rsid w:val="000A487F"/>
    <w:rsid w:val="000B3BFE"/>
    <w:rsid w:val="000B45CB"/>
    <w:rsid w:val="000B6348"/>
    <w:rsid w:val="000C1631"/>
    <w:rsid w:val="000C3214"/>
    <w:rsid w:val="000C48B5"/>
    <w:rsid w:val="000D6AD8"/>
    <w:rsid w:val="000D6D6B"/>
    <w:rsid w:val="000D7A13"/>
    <w:rsid w:val="000E014E"/>
    <w:rsid w:val="000E7F71"/>
    <w:rsid w:val="000F53CA"/>
    <w:rsid w:val="000F682F"/>
    <w:rsid w:val="00103FD0"/>
    <w:rsid w:val="001105BB"/>
    <w:rsid w:val="00115122"/>
    <w:rsid w:val="00117FAE"/>
    <w:rsid w:val="00121779"/>
    <w:rsid w:val="0012474F"/>
    <w:rsid w:val="001249E6"/>
    <w:rsid w:val="0012709A"/>
    <w:rsid w:val="001338F5"/>
    <w:rsid w:val="0013571A"/>
    <w:rsid w:val="001416C2"/>
    <w:rsid w:val="00143A81"/>
    <w:rsid w:val="00143AEE"/>
    <w:rsid w:val="00155519"/>
    <w:rsid w:val="00155869"/>
    <w:rsid w:val="00156F54"/>
    <w:rsid w:val="00162EF4"/>
    <w:rsid w:val="0016460E"/>
    <w:rsid w:val="00170B3B"/>
    <w:rsid w:val="00176A6D"/>
    <w:rsid w:val="00180B6B"/>
    <w:rsid w:val="00187019"/>
    <w:rsid w:val="00192E2E"/>
    <w:rsid w:val="00193277"/>
    <w:rsid w:val="00196C67"/>
    <w:rsid w:val="001A2674"/>
    <w:rsid w:val="001A4E08"/>
    <w:rsid w:val="001B2A18"/>
    <w:rsid w:val="001B437D"/>
    <w:rsid w:val="001B6477"/>
    <w:rsid w:val="001C30C9"/>
    <w:rsid w:val="001D0AC1"/>
    <w:rsid w:val="001D451F"/>
    <w:rsid w:val="001D5738"/>
    <w:rsid w:val="001E5DE2"/>
    <w:rsid w:val="001E6D88"/>
    <w:rsid w:val="00202B2A"/>
    <w:rsid w:val="00204EBE"/>
    <w:rsid w:val="00211D46"/>
    <w:rsid w:val="00213089"/>
    <w:rsid w:val="00217603"/>
    <w:rsid w:val="00233D35"/>
    <w:rsid w:val="00240593"/>
    <w:rsid w:val="00243071"/>
    <w:rsid w:val="0024495C"/>
    <w:rsid w:val="00247123"/>
    <w:rsid w:val="00253AEF"/>
    <w:rsid w:val="00254061"/>
    <w:rsid w:val="002655EA"/>
    <w:rsid w:val="00265732"/>
    <w:rsid w:val="0027073E"/>
    <w:rsid w:val="002746B0"/>
    <w:rsid w:val="0028198F"/>
    <w:rsid w:val="00283E78"/>
    <w:rsid w:val="00284F65"/>
    <w:rsid w:val="00286843"/>
    <w:rsid w:val="002878AE"/>
    <w:rsid w:val="002902D2"/>
    <w:rsid w:val="0029677F"/>
    <w:rsid w:val="002A2262"/>
    <w:rsid w:val="002B401B"/>
    <w:rsid w:val="002C04C5"/>
    <w:rsid w:val="002D26BA"/>
    <w:rsid w:val="002D2BFD"/>
    <w:rsid w:val="002F1030"/>
    <w:rsid w:val="002F33EB"/>
    <w:rsid w:val="002F6A86"/>
    <w:rsid w:val="0030301C"/>
    <w:rsid w:val="0030500F"/>
    <w:rsid w:val="00306CCF"/>
    <w:rsid w:val="0031302E"/>
    <w:rsid w:val="00323A3B"/>
    <w:rsid w:val="00326F68"/>
    <w:rsid w:val="00330DCC"/>
    <w:rsid w:val="00334A59"/>
    <w:rsid w:val="00340DD3"/>
    <w:rsid w:val="00344EB4"/>
    <w:rsid w:val="00350473"/>
    <w:rsid w:val="00352DCB"/>
    <w:rsid w:val="00353139"/>
    <w:rsid w:val="00360181"/>
    <w:rsid w:val="00360D97"/>
    <w:rsid w:val="00364C69"/>
    <w:rsid w:val="003720EE"/>
    <w:rsid w:val="00382C68"/>
    <w:rsid w:val="00384385"/>
    <w:rsid w:val="003929FA"/>
    <w:rsid w:val="003A7A14"/>
    <w:rsid w:val="003B05F6"/>
    <w:rsid w:val="003B685A"/>
    <w:rsid w:val="003B7DDB"/>
    <w:rsid w:val="003D0B8D"/>
    <w:rsid w:val="003D3E32"/>
    <w:rsid w:val="00420DFA"/>
    <w:rsid w:val="00421BDB"/>
    <w:rsid w:val="00421D22"/>
    <w:rsid w:val="004263BD"/>
    <w:rsid w:val="00430202"/>
    <w:rsid w:val="00436C3F"/>
    <w:rsid w:val="004412F3"/>
    <w:rsid w:val="004438B1"/>
    <w:rsid w:val="00455EC6"/>
    <w:rsid w:val="004618AA"/>
    <w:rsid w:val="0047026D"/>
    <w:rsid w:val="0048118E"/>
    <w:rsid w:val="004971FC"/>
    <w:rsid w:val="004B2742"/>
    <w:rsid w:val="004B4D06"/>
    <w:rsid w:val="004C585B"/>
    <w:rsid w:val="004C6B86"/>
    <w:rsid w:val="004D1C77"/>
    <w:rsid w:val="004F6611"/>
    <w:rsid w:val="00502D58"/>
    <w:rsid w:val="00512EAB"/>
    <w:rsid w:val="00523E32"/>
    <w:rsid w:val="00531B64"/>
    <w:rsid w:val="00540A40"/>
    <w:rsid w:val="00551BBA"/>
    <w:rsid w:val="0055496C"/>
    <w:rsid w:val="00562628"/>
    <w:rsid w:val="005637A9"/>
    <w:rsid w:val="005707EE"/>
    <w:rsid w:val="005824E2"/>
    <w:rsid w:val="00582F50"/>
    <w:rsid w:val="00592964"/>
    <w:rsid w:val="005959F6"/>
    <w:rsid w:val="005964B0"/>
    <w:rsid w:val="005A04D0"/>
    <w:rsid w:val="005A633B"/>
    <w:rsid w:val="005B1706"/>
    <w:rsid w:val="005B2D64"/>
    <w:rsid w:val="005B7089"/>
    <w:rsid w:val="005C15D7"/>
    <w:rsid w:val="005C72AD"/>
    <w:rsid w:val="005D04CA"/>
    <w:rsid w:val="005E02B5"/>
    <w:rsid w:val="005F39B3"/>
    <w:rsid w:val="005F54BC"/>
    <w:rsid w:val="00601C2E"/>
    <w:rsid w:val="00603187"/>
    <w:rsid w:val="006031A3"/>
    <w:rsid w:val="0061330B"/>
    <w:rsid w:val="0061392F"/>
    <w:rsid w:val="006148BD"/>
    <w:rsid w:val="00617F59"/>
    <w:rsid w:val="0062273A"/>
    <w:rsid w:val="00636890"/>
    <w:rsid w:val="0064086A"/>
    <w:rsid w:val="006455F9"/>
    <w:rsid w:val="00646A15"/>
    <w:rsid w:val="00646B30"/>
    <w:rsid w:val="00653303"/>
    <w:rsid w:val="0065750B"/>
    <w:rsid w:val="00662FF3"/>
    <w:rsid w:val="00665A09"/>
    <w:rsid w:val="0066797F"/>
    <w:rsid w:val="00673D17"/>
    <w:rsid w:val="00681D1C"/>
    <w:rsid w:val="00690D6A"/>
    <w:rsid w:val="0069745A"/>
    <w:rsid w:val="006A1156"/>
    <w:rsid w:val="006B4811"/>
    <w:rsid w:val="006C327E"/>
    <w:rsid w:val="006C5487"/>
    <w:rsid w:val="006C5C26"/>
    <w:rsid w:val="006C6290"/>
    <w:rsid w:val="006D5719"/>
    <w:rsid w:val="006E0DB3"/>
    <w:rsid w:val="006E7455"/>
    <w:rsid w:val="0071135A"/>
    <w:rsid w:val="007151E3"/>
    <w:rsid w:val="007204CA"/>
    <w:rsid w:val="00730D90"/>
    <w:rsid w:val="00732F7D"/>
    <w:rsid w:val="0075736E"/>
    <w:rsid w:val="007625C9"/>
    <w:rsid w:val="00764668"/>
    <w:rsid w:val="007753A0"/>
    <w:rsid w:val="00775C4A"/>
    <w:rsid w:val="00777B7E"/>
    <w:rsid w:val="007951F6"/>
    <w:rsid w:val="007A0024"/>
    <w:rsid w:val="007A0BB2"/>
    <w:rsid w:val="007A1891"/>
    <w:rsid w:val="007B0B39"/>
    <w:rsid w:val="007B2758"/>
    <w:rsid w:val="007B2F33"/>
    <w:rsid w:val="007B54B7"/>
    <w:rsid w:val="007B63CA"/>
    <w:rsid w:val="007B72FD"/>
    <w:rsid w:val="007C2E13"/>
    <w:rsid w:val="007C6E2A"/>
    <w:rsid w:val="007D003E"/>
    <w:rsid w:val="007D0752"/>
    <w:rsid w:val="007D3FDC"/>
    <w:rsid w:val="007D6382"/>
    <w:rsid w:val="007E1CE1"/>
    <w:rsid w:val="007E388D"/>
    <w:rsid w:val="00801509"/>
    <w:rsid w:val="00805E4C"/>
    <w:rsid w:val="00815C4A"/>
    <w:rsid w:val="00816094"/>
    <w:rsid w:val="0082484D"/>
    <w:rsid w:val="00842821"/>
    <w:rsid w:val="00844FB2"/>
    <w:rsid w:val="00850E8C"/>
    <w:rsid w:val="00851030"/>
    <w:rsid w:val="00855186"/>
    <w:rsid w:val="0085780D"/>
    <w:rsid w:val="008618DF"/>
    <w:rsid w:val="00862D01"/>
    <w:rsid w:val="0086395D"/>
    <w:rsid w:val="00864EFC"/>
    <w:rsid w:val="00870DAA"/>
    <w:rsid w:val="00871D8C"/>
    <w:rsid w:val="008738AA"/>
    <w:rsid w:val="00882897"/>
    <w:rsid w:val="008856D5"/>
    <w:rsid w:val="008859FA"/>
    <w:rsid w:val="00895A3A"/>
    <w:rsid w:val="008A371A"/>
    <w:rsid w:val="008B03A3"/>
    <w:rsid w:val="008B4C5C"/>
    <w:rsid w:val="008B7A4E"/>
    <w:rsid w:val="008C4518"/>
    <w:rsid w:val="008D2894"/>
    <w:rsid w:val="008D5477"/>
    <w:rsid w:val="008E2055"/>
    <w:rsid w:val="008F1317"/>
    <w:rsid w:val="008F1F2E"/>
    <w:rsid w:val="00915241"/>
    <w:rsid w:val="00920036"/>
    <w:rsid w:val="009223A3"/>
    <w:rsid w:val="0092466A"/>
    <w:rsid w:val="00940932"/>
    <w:rsid w:val="0094313B"/>
    <w:rsid w:val="009503C6"/>
    <w:rsid w:val="00955D9B"/>
    <w:rsid w:val="0096094D"/>
    <w:rsid w:val="00961376"/>
    <w:rsid w:val="00963A1C"/>
    <w:rsid w:val="00964705"/>
    <w:rsid w:val="0097543C"/>
    <w:rsid w:val="00984FC9"/>
    <w:rsid w:val="00987A74"/>
    <w:rsid w:val="0099484B"/>
    <w:rsid w:val="00995987"/>
    <w:rsid w:val="009A202E"/>
    <w:rsid w:val="009A5F49"/>
    <w:rsid w:val="009B0553"/>
    <w:rsid w:val="009B5B45"/>
    <w:rsid w:val="009C18EB"/>
    <w:rsid w:val="009C308A"/>
    <w:rsid w:val="009D0F52"/>
    <w:rsid w:val="009D161E"/>
    <w:rsid w:val="009D1DF0"/>
    <w:rsid w:val="009D625C"/>
    <w:rsid w:val="009E5405"/>
    <w:rsid w:val="009E6675"/>
    <w:rsid w:val="009E7CB6"/>
    <w:rsid w:val="009F44C3"/>
    <w:rsid w:val="009F4638"/>
    <w:rsid w:val="009F7B09"/>
    <w:rsid w:val="00A027BE"/>
    <w:rsid w:val="00A07955"/>
    <w:rsid w:val="00A12883"/>
    <w:rsid w:val="00A138FA"/>
    <w:rsid w:val="00A227C1"/>
    <w:rsid w:val="00A3128D"/>
    <w:rsid w:val="00A31B5F"/>
    <w:rsid w:val="00A34FA3"/>
    <w:rsid w:val="00A418EA"/>
    <w:rsid w:val="00A44D3D"/>
    <w:rsid w:val="00A45FBA"/>
    <w:rsid w:val="00A50F48"/>
    <w:rsid w:val="00A51E79"/>
    <w:rsid w:val="00A57591"/>
    <w:rsid w:val="00A57894"/>
    <w:rsid w:val="00A6165B"/>
    <w:rsid w:val="00A6233D"/>
    <w:rsid w:val="00A630EB"/>
    <w:rsid w:val="00A63E5F"/>
    <w:rsid w:val="00A65621"/>
    <w:rsid w:val="00A66D73"/>
    <w:rsid w:val="00A70657"/>
    <w:rsid w:val="00A8067A"/>
    <w:rsid w:val="00A84262"/>
    <w:rsid w:val="00A923D0"/>
    <w:rsid w:val="00A92AB3"/>
    <w:rsid w:val="00A93D14"/>
    <w:rsid w:val="00A94212"/>
    <w:rsid w:val="00A950B0"/>
    <w:rsid w:val="00A9533B"/>
    <w:rsid w:val="00A96E08"/>
    <w:rsid w:val="00AA5C6E"/>
    <w:rsid w:val="00AB13D3"/>
    <w:rsid w:val="00AB6940"/>
    <w:rsid w:val="00AB7822"/>
    <w:rsid w:val="00AC3381"/>
    <w:rsid w:val="00AC5AAA"/>
    <w:rsid w:val="00AC5DF5"/>
    <w:rsid w:val="00AD0293"/>
    <w:rsid w:val="00AD7B52"/>
    <w:rsid w:val="00AE3AD2"/>
    <w:rsid w:val="00AE5814"/>
    <w:rsid w:val="00AE66BC"/>
    <w:rsid w:val="00AE6A87"/>
    <w:rsid w:val="00B0202C"/>
    <w:rsid w:val="00B10A95"/>
    <w:rsid w:val="00B10FE8"/>
    <w:rsid w:val="00B2087A"/>
    <w:rsid w:val="00B36A8A"/>
    <w:rsid w:val="00B40757"/>
    <w:rsid w:val="00B42327"/>
    <w:rsid w:val="00B46E7C"/>
    <w:rsid w:val="00B51CBF"/>
    <w:rsid w:val="00B53020"/>
    <w:rsid w:val="00B6141C"/>
    <w:rsid w:val="00B64EFF"/>
    <w:rsid w:val="00B71704"/>
    <w:rsid w:val="00B74ED2"/>
    <w:rsid w:val="00B818B1"/>
    <w:rsid w:val="00B83C58"/>
    <w:rsid w:val="00B85B0E"/>
    <w:rsid w:val="00B9135F"/>
    <w:rsid w:val="00B968FA"/>
    <w:rsid w:val="00BA6A17"/>
    <w:rsid w:val="00BA6F40"/>
    <w:rsid w:val="00BB03BB"/>
    <w:rsid w:val="00BB1A34"/>
    <w:rsid w:val="00BC016A"/>
    <w:rsid w:val="00BD7AAD"/>
    <w:rsid w:val="00BE0047"/>
    <w:rsid w:val="00BE2277"/>
    <w:rsid w:val="00BE4BF2"/>
    <w:rsid w:val="00BE699C"/>
    <w:rsid w:val="00BF28E0"/>
    <w:rsid w:val="00BF6C3A"/>
    <w:rsid w:val="00C00E9A"/>
    <w:rsid w:val="00C1080A"/>
    <w:rsid w:val="00C1464D"/>
    <w:rsid w:val="00C21EE6"/>
    <w:rsid w:val="00C2376D"/>
    <w:rsid w:val="00C24870"/>
    <w:rsid w:val="00C25849"/>
    <w:rsid w:val="00C306CA"/>
    <w:rsid w:val="00C34884"/>
    <w:rsid w:val="00C36FE6"/>
    <w:rsid w:val="00C4551E"/>
    <w:rsid w:val="00C51A38"/>
    <w:rsid w:val="00C541B3"/>
    <w:rsid w:val="00C569E2"/>
    <w:rsid w:val="00C57F04"/>
    <w:rsid w:val="00C63CF9"/>
    <w:rsid w:val="00C837D9"/>
    <w:rsid w:val="00CB0FBC"/>
    <w:rsid w:val="00CB1624"/>
    <w:rsid w:val="00CB3E38"/>
    <w:rsid w:val="00CB3E58"/>
    <w:rsid w:val="00CB7381"/>
    <w:rsid w:val="00CC1C8E"/>
    <w:rsid w:val="00CC21B0"/>
    <w:rsid w:val="00CC3EBD"/>
    <w:rsid w:val="00CC5775"/>
    <w:rsid w:val="00CC6550"/>
    <w:rsid w:val="00CD0E7B"/>
    <w:rsid w:val="00CD3A99"/>
    <w:rsid w:val="00CE054C"/>
    <w:rsid w:val="00CE057D"/>
    <w:rsid w:val="00CE7F0E"/>
    <w:rsid w:val="00CF5209"/>
    <w:rsid w:val="00D0096F"/>
    <w:rsid w:val="00D05E13"/>
    <w:rsid w:val="00D06B9F"/>
    <w:rsid w:val="00D10791"/>
    <w:rsid w:val="00D23A18"/>
    <w:rsid w:val="00D2408B"/>
    <w:rsid w:val="00D309D7"/>
    <w:rsid w:val="00D45CAB"/>
    <w:rsid w:val="00D51401"/>
    <w:rsid w:val="00D5328D"/>
    <w:rsid w:val="00D61EE9"/>
    <w:rsid w:val="00D658EE"/>
    <w:rsid w:val="00D65EBB"/>
    <w:rsid w:val="00D67E6A"/>
    <w:rsid w:val="00D70925"/>
    <w:rsid w:val="00D77321"/>
    <w:rsid w:val="00D872FD"/>
    <w:rsid w:val="00D879EF"/>
    <w:rsid w:val="00D91BE5"/>
    <w:rsid w:val="00D96932"/>
    <w:rsid w:val="00DA1D2E"/>
    <w:rsid w:val="00DA3D3B"/>
    <w:rsid w:val="00DA6931"/>
    <w:rsid w:val="00DB484B"/>
    <w:rsid w:val="00DC6C6D"/>
    <w:rsid w:val="00DD492A"/>
    <w:rsid w:val="00DE1129"/>
    <w:rsid w:val="00DF14CF"/>
    <w:rsid w:val="00E0144B"/>
    <w:rsid w:val="00E1034E"/>
    <w:rsid w:val="00E24FF1"/>
    <w:rsid w:val="00E25C36"/>
    <w:rsid w:val="00E32A60"/>
    <w:rsid w:val="00E44639"/>
    <w:rsid w:val="00E66125"/>
    <w:rsid w:val="00E705AA"/>
    <w:rsid w:val="00E805C2"/>
    <w:rsid w:val="00E80B84"/>
    <w:rsid w:val="00E846CC"/>
    <w:rsid w:val="00E8597E"/>
    <w:rsid w:val="00E96082"/>
    <w:rsid w:val="00E963D1"/>
    <w:rsid w:val="00EA1971"/>
    <w:rsid w:val="00EA392A"/>
    <w:rsid w:val="00EB3D89"/>
    <w:rsid w:val="00EB7BE9"/>
    <w:rsid w:val="00EC1ECA"/>
    <w:rsid w:val="00EC2C2A"/>
    <w:rsid w:val="00EC5AEB"/>
    <w:rsid w:val="00EC68AB"/>
    <w:rsid w:val="00ED156C"/>
    <w:rsid w:val="00ED76B4"/>
    <w:rsid w:val="00EF0D5D"/>
    <w:rsid w:val="00EF2271"/>
    <w:rsid w:val="00EF6D0D"/>
    <w:rsid w:val="00F00881"/>
    <w:rsid w:val="00F02DB2"/>
    <w:rsid w:val="00F11E9A"/>
    <w:rsid w:val="00F250F7"/>
    <w:rsid w:val="00F35432"/>
    <w:rsid w:val="00F41CD0"/>
    <w:rsid w:val="00F572C1"/>
    <w:rsid w:val="00F604CE"/>
    <w:rsid w:val="00F65083"/>
    <w:rsid w:val="00F7013F"/>
    <w:rsid w:val="00F706DA"/>
    <w:rsid w:val="00F77EF7"/>
    <w:rsid w:val="00F81DDB"/>
    <w:rsid w:val="00F8302F"/>
    <w:rsid w:val="00F91943"/>
    <w:rsid w:val="00F91A53"/>
    <w:rsid w:val="00F960AE"/>
    <w:rsid w:val="00FA0C89"/>
    <w:rsid w:val="00FA4AAE"/>
    <w:rsid w:val="00FA4F86"/>
    <w:rsid w:val="00FA72B0"/>
    <w:rsid w:val="00FA7D0E"/>
    <w:rsid w:val="00FB1245"/>
    <w:rsid w:val="00FB5129"/>
    <w:rsid w:val="00FC5456"/>
    <w:rsid w:val="00FD33B3"/>
    <w:rsid w:val="00FD5E4B"/>
    <w:rsid w:val="00FF0EB6"/>
    <w:rsid w:val="00FF52ED"/>
    <w:rsid w:val="08C757FA"/>
    <w:rsid w:val="0B718EB9"/>
    <w:rsid w:val="0BC41FE2"/>
    <w:rsid w:val="30F4B1C3"/>
    <w:rsid w:val="33713B43"/>
    <w:rsid w:val="46854482"/>
    <w:rsid w:val="5F2EBA26"/>
    <w:rsid w:val="65267482"/>
    <w:rsid w:val="7057D277"/>
    <w:rsid w:val="74BC1B52"/>
    <w:rsid w:val="7AF86B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900066"/>
  <w15:chartTrackingRefBased/>
  <w15:docId w15:val="{519BF4AF-A979-4C85-9F1C-DAED9B961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E699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3543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5432"/>
  </w:style>
  <w:style w:type="paragraph" w:styleId="Footer">
    <w:name w:val="footer"/>
    <w:basedOn w:val="Normal"/>
    <w:link w:val="FooterChar"/>
    <w:uiPriority w:val="99"/>
    <w:unhideWhenUsed/>
    <w:rsid w:val="00F3543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5432"/>
  </w:style>
  <w:style w:type="character" w:customStyle="1" w:styleId="null5">
    <w:name w:val="null5"/>
    <w:basedOn w:val="DefaultParagraphFont"/>
    <w:rsid w:val="00646A15"/>
  </w:style>
  <w:style w:type="paragraph" w:styleId="BalloonText">
    <w:name w:val="Balloon Text"/>
    <w:basedOn w:val="Normal"/>
    <w:link w:val="BalloonTextChar"/>
    <w:uiPriority w:val="99"/>
    <w:semiHidden/>
    <w:unhideWhenUsed/>
    <w:rsid w:val="00A923D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23D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CE054C"/>
  </w:style>
  <w:style w:type="character" w:styleId="Hyperlink">
    <w:name w:val="Hyperlink"/>
    <w:basedOn w:val="DefaultParagraphFont"/>
    <w:uiPriority w:val="99"/>
    <w:unhideWhenUsed/>
    <w:rsid w:val="002C04C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04C5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C3E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722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94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62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74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7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90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7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SU</Company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ps, Susan Bramlett</dc:creator>
  <cp:keywords/>
  <dc:description/>
  <cp:lastModifiedBy>Blackhart, Ginette C.</cp:lastModifiedBy>
  <cp:revision>2</cp:revision>
  <cp:lastPrinted>2018-01-22T18:03:00Z</cp:lastPrinted>
  <dcterms:created xsi:type="dcterms:W3CDTF">2021-03-08T19:27:00Z</dcterms:created>
  <dcterms:modified xsi:type="dcterms:W3CDTF">2021-03-08T19:27:00Z</dcterms:modified>
</cp:coreProperties>
</file>